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DD8666" w14:textId="77777777" w:rsidR="00723494" w:rsidRDefault="002C336E" w:rsidP="002C336E">
      <w:pPr>
        <w:jc w:val="center"/>
      </w:pPr>
      <w:r>
        <w:t>ELEC 2543 Object-Oriented Programming and Data Structures</w:t>
      </w:r>
    </w:p>
    <w:p w14:paraId="1379FE3A" w14:textId="375C9119" w:rsidR="002C336E" w:rsidRDefault="00B438BD" w:rsidP="002C336E">
      <w:pPr>
        <w:jc w:val="center"/>
      </w:pPr>
      <w:r>
        <w:t>Programming Exercise 3</w:t>
      </w:r>
      <w:r w:rsidR="00E60768">
        <w:t>b</w:t>
      </w:r>
    </w:p>
    <w:p w14:paraId="4A1AC49F" w14:textId="640985D6" w:rsidR="002C336E" w:rsidRDefault="002C336E" w:rsidP="002C336E">
      <w:pPr>
        <w:jc w:val="center"/>
      </w:pPr>
      <w:r>
        <w:t xml:space="preserve">Topics: </w:t>
      </w:r>
      <w:r w:rsidR="00E60768">
        <w:t>Class Libraries</w:t>
      </w:r>
    </w:p>
    <w:p w14:paraId="73DBC840" w14:textId="519E3F74" w:rsidR="00D13DAB" w:rsidRDefault="00D13DAB" w:rsidP="002C336E">
      <w:pPr>
        <w:jc w:val="center"/>
      </w:pPr>
      <w:r>
        <w:t>Due Date: Feb 16, 2017</w:t>
      </w:r>
    </w:p>
    <w:p w14:paraId="18C01451" w14:textId="77777777" w:rsidR="007F34B7" w:rsidRDefault="007F34B7" w:rsidP="002C336E">
      <w:pPr>
        <w:jc w:val="center"/>
      </w:pPr>
    </w:p>
    <w:p w14:paraId="1BD81AAE" w14:textId="77777777" w:rsidR="007F34B7" w:rsidRDefault="007F34B7" w:rsidP="002C336E">
      <w:pPr>
        <w:jc w:val="center"/>
      </w:pPr>
    </w:p>
    <w:p w14:paraId="581DBAD1" w14:textId="3C03C465" w:rsidR="004E1907" w:rsidRDefault="004E1907" w:rsidP="006B7D11">
      <w:pPr>
        <w:ind w:left="-567"/>
      </w:pPr>
      <w:r>
        <w:t xml:space="preserve">Overview: </w:t>
      </w:r>
      <w:r w:rsidR="00B20A81">
        <w:t>There are many useful libra</w:t>
      </w:r>
      <w:r w:rsidR="007E6DA3">
        <w:t xml:space="preserve">ry functions available in Java, and it is not possible for a single book to list them all. It is crucial to know how to use online resources to help your programming. In this exercise, you have to study some java library descriptions to identify library methods that help you to finish </w:t>
      </w:r>
      <w:r w:rsidR="00F3590C">
        <w:t>the</w:t>
      </w:r>
      <w:r w:rsidR="007E6DA3">
        <w:t xml:space="preserve"> programs in an efficient manner.</w:t>
      </w:r>
      <w:r w:rsidR="00524BD9">
        <w:t xml:space="preserve"> </w:t>
      </w:r>
      <w:r w:rsidR="009A6ADB">
        <w:t xml:space="preserve"> The documentation of class </w:t>
      </w:r>
      <w:r w:rsidR="009A6ADB" w:rsidRPr="009A6ADB">
        <w:rPr>
          <w:rFonts w:ascii="Courier New" w:hAnsi="Courier New" w:cs="Courier New"/>
        </w:rPr>
        <w:t>String</w:t>
      </w:r>
      <w:r w:rsidR="009A6ADB">
        <w:t xml:space="preserve"> can be found in </w:t>
      </w:r>
      <w:hyperlink r:id="rId5" w:history="1">
        <w:r w:rsidR="009A6ADB" w:rsidRPr="009A6ADB">
          <w:rPr>
            <w:rStyle w:val="a4"/>
          </w:rPr>
          <w:t>https://docs.oracle.com/javase/7/docs/api/java/lang/String.html</w:t>
        </w:r>
      </w:hyperlink>
      <w:r w:rsidR="009A6ADB">
        <w:t>.</w:t>
      </w:r>
    </w:p>
    <w:p w14:paraId="0EA7DC7A" w14:textId="77777777" w:rsidR="003C3467" w:rsidRDefault="003C3467" w:rsidP="006B7D11">
      <w:pPr>
        <w:ind w:left="-567"/>
      </w:pPr>
    </w:p>
    <w:p w14:paraId="58C1E6AC" w14:textId="747BA892" w:rsidR="003C3467" w:rsidRDefault="003C3467" w:rsidP="006B7D11">
      <w:pPr>
        <w:ind w:left="-567"/>
      </w:pPr>
      <w:r>
        <w:t xml:space="preserve">Class </w:t>
      </w:r>
      <w:r w:rsidRPr="00B836F8">
        <w:rPr>
          <w:rFonts w:ascii="Courier New" w:hAnsi="Courier New" w:cs="Courier New"/>
        </w:rPr>
        <w:t>Lab3bString</w:t>
      </w:r>
      <w:r>
        <w:t xml:space="preserve"> contains methods for comparing and manipulating Strings.</w:t>
      </w:r>
      <w:r w:rsidR="00B836F8">
        <w:t xml:space="preserve"> Methods in the class are </w:t>
      </w:r>
      <w:r w:rsidR="00B836F8" w:rsidRPr="00B836F8">
        <w:rPr>
          <w:i/>
        </w:rPr>
        <w:t>class methods</w:t>
      </w:r>
      <w:r w:rsidR="00B836F8">
        <w:t>. That is, use the class name to invoke the methods.</w:t>
      </w:r>
      <w:r w:rsidR="00507C4E">
        <w:t xml:space="preserve"> For example, we have defined method </w:t>
      </w:r>
    </w:p>
    <w:p w14:paraId="1C5FC590" w14:textId="77777777" w:rsidR="00507C4E" w:rsidRDefault="00507C4E" w:rsidP="006B7D11">
      <w:pPr>
        <w:ind w:left="-567"/>
      </w:pPr>
    </w:p>
    <w:p w14:paraId="61E82D91" w14:textId="77777777" w:rsidR="00507C4E" w:rsidRDefault="00507C4E" w:rsidP="00507C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enlo Regular" w:hAnsi="Menlo Regular" w:cs="Menlo Regular"/>
          <w:color w:val="000000"/>
          <w:sz w:val="22"/>
          <w:szCs w:val="22"/>
        </w:rPr>
      </w:pPr>
      <w:proofErr w:type="gramStart"/>
      <w:r>
        <w:rPr>
          <w:rFonts w:ascii="Menlo Regular" w:hAnsi="Menlo Regular" w:cs="Menlo Regular"/>
          <w:color w:val="000000"/>
          <w:sz w:val="22"/>
          <w:szCs w:val="22"/>
        </w:rPr>
        <w:t>public</w:t>
      </w:r>
      <w:proofErr w:type="gramEnd"/>
      <w:r>
        <w:rPr>
          <w:rFonts w:ascii="Menlo Regular" w:hAnsi="Menlo Regular" w:cs="Menlo Regular"/>
          <w:color w:val="000000"/>
          <w:sz w:val="22"/>
          <w:szCs w:val="22"/>
        </w:rPr>
        <w:t xml:space="preserve"> static </w:t>
      </w:r>
      <w:proofErr w:type="spellStart"/>
      <w:r>
        <w:rPr>
          <w:rFonts w:ascii="Menlo Regular" w:hAnsi="Menlo Regular" w:cs="Menlo Regular"/>
          <w:color w:val="000000"/>
          <w:sz w:val="22"/>
          <w:szCs w:val="22"/>
        </w:rPr>
        <w:t>boolean</w:t>
      </w:r>
      <w:proofErr w:type="spellEnd"/>
      <w:r>
        <w:rPr>
          <w:rFonts w:ascii="Menlo Regular" w:hAnsi="Menlo Regular" w:cs="Menlo Regular"/>
          <w:color w:val="000000"/>
          <w:sz w:val="22"/>
          <w:szCs w:val="22"/>
        </w:rPr>
        <w:t xml:space="preserve"> </w:t>
      </w:r>
      <w:proofErr w:type="spellStart"/>
      <w:r>
        <w:rPr>
          <w:rFonts w:ascii="Menlo Regular" w:hAnsi="Menlo Regular" w:cs="Menlo Regular"/>
          <w:color w:val="000000"/>
          <w:sz w:val="22"/>
          <w:szCs w:val="22"/>
        </w:rPr>
        <w:t>sameString</w:t>
      </w:r>
      <w:proofErr w:type="spellEnd"/>
      <w:r>
        <w:rPr>
          <w:rFonts w:ascii="Menlo Regular" w:hAnsi="Menlo Regular" w:cs="Menlo Regular"/>
          <w:color w:val="000000"/>
          <w:sz w:val="22"/>
          <w:szCs w:val="22"/>
        </w:rPr>
        <w:t>(String s1, String s2) {</w:t>
      </w:r>
    </w:p>
    <w:p w14:paraId="28D5C7B1" w14:textId="2C088566" w:rsidR="00403B43" w:rsidRDefault="00403B43" w:rsidP="00507C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ab/>
        <w:t xml:space="preserve">s1 = </w:t>
      </w:r>
      <w:proofErr w:type="gramStart"/>
      <w:r>
        <w:rPr>
          <w:rFonts w:ascii="Menlo Regular" w:hAnsi="Menlo Regular" w:cs="Menlo Regular"/>
          <w:color w:val="000000"/>
          <w:sz w:val="22"/>
          <w:szCs w:val="22"/>
        </w:rPr>
        <w:t>s1.trim(</w:t>
      </w:r>
      <w:proofErr w:type="gramEnd"/>
      <w:r>
        <w:rPr>
          <w:rFonts w:ascii="Menlo Regular" w:hAnsi="Menlo Regular" w:cs="Menlo Regular"/>
          <w:color w:val="000000"/>
          <w:sz w:val="22"/>
          <w:szCs w:val="22"/>
        </w:rPr>
        <w:t>);</w:t>
      </w:r>
    </w:p>
    <w:p w14:paraId="23290BA3" w14:textId="66B7BC62" w:rsidR="00507C4E" w:rsidRDefault="00690A98" w:rsidP="00507C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ab/>
        <w:t xml:space="preserve">s2 = </w:t>
      </w:r>
      <w:proofErr w:type="gramStart"/>
      <w:r>
        <w:rPr>
          <w:rFonts w:ascii="Menlo Regular" w:hAnsi="Menlo Regular" w:cs="Menlo Regular"/>
          <w:color w:val="000000"/>
          <w:sz w:val="22"/>
          <w:szCs w:val="22"/>
        </w:rPr>
        <w:t>s2.trim(</w:t>
      </w:r>
      <w:proofErr w:type="gramEnd"/>
      <w:r>
        <w:rPr>
          <w:rFonts w:ascii="Menlo Regular" w:hAnsi="Menlo Regular" w:cs="Menlo Regular"/>
          <w:color w:val="000000"/>
          <w:sz w:val="22"/>
          <w:szCs w:val="22"/>
        </w:rPr>
        <w:t>);</w:t>
      </w:r>
    </w:p>
    <w:p w14:paraId="31C2E95F" w14:textId="48DB9683" w:rsidR="00690A98" w:rsidRDefault="00690A98" w:rsidP="00507C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ab/>
      </w:r>
      <w:proofErr w:type="gramStart"/>
      <w:r>
        <w:rPr>
          <w:rFonts w:ascii="Menlo Regular" w:hAnsi="Menlo Regular" w:cs="Menlo Regular"/>
          <w:color w:val="000000"/>
          <w:sz w:val="22"/>
          <w:szCs w:val="22"/>
        </w:rPr>
        <w:t>return</w:t>
      </w:r>
      <w:proofErr w:type="gramEnd"/>
      <w:r>
        <w:rPr>
          <w:rFonts w:ascii="Menlo Regular" w:hAnsi="Menlo Regular" w:cs="Menlo Regular"/>
          <w:color w:val="000000"/>
          <w:sz w:val="22"/>
          <w:szCs w:val="22"/>
        </w:rPr>
        <w:t xml:space="preserve"> s1.equals(s2);</w:t>
      </w:r>
    </w:p>
    <w:p w14:paraId="1C153414" w14:textId="212AF0C4" w:rsidR="00507C4E" w:rsidRDefault="00507C4E" w:rsidP="00507C4E">
      <w:pPr>
        <w:ind w:left="-567"/>
      </w:pPr>
      <w:r>
        <w:rPr>
          <w:rFonts w:ascii="Menlo Regular" w:hAnsi="Menlo Regular" w:cs="Menlo Regular"/>
          <w:color w:val="000000"/>
          <w:sz w:val="22"/>
          <w:szCs w:val="22"/>
        </w:rPr>
        <w:t xml:space="preserve">  </w:t>
      </w:r>
      <w:r>
        <w:rPr>
          <w:rFonts w:ascii="Menlo Regular" w:hAnsi="Menlo Regular" w:cs="Menlo Regular"/>
          <w:color w:val="000000"/>
          <w:sz w:val="22"/>
          <w:szCs w:val="22"/>
        </w:rPr>
        <w:tab/>
        <w:t>}</w:t>
      </w:r>
      <w:bookmarkStart w:id="0" w:name="_GoBack"/>
      <w:bookmarkEnd w:id="0"/>
    </w:p>
    <w:p w14:paraId="5B71A861" w14:textId="77777777" w:rsidR="002C0CAA" w:rsidRDefault="002C0CAA" w:rsidP="006B7D11">
      <w:pPr>
        <w:ind w:left="-567"/>
      </w:pPr>
    </w:p>
    <w:p w14:paraId="7AC6B64D" w14:textId="360B3365" w:rsidR="004E30AD" w:rsidRDefault="00507C4E" w:rsidP="00E60768">
      <w:pPr>
        <w:ind w:left="-567"/>
        <w:rPr>
          <w:rFonts w:cs="Menlo Regular"/>
          <w:color w:val="000000" w:themeColor="text1"/>
        </w:rPr>
      </w:pPr>
      <w:proofErr w:type="gramStart"/>
      <w:r w:rsidRPr="00524BD9">
        <w:rPr>
          <w:rFonts w:cs="Menlo Regular"/>
          <w:color w:val="000000" w:themeColor="text1"/>
        </w:rPr>
        <w:t>in</w:t>
      </w:r>
      <w:proofErr w:type="gramEnd"/>
      <w:r w:rsidRPr="00524BD9">
        <w:rPr>
          <w:rFonts w:cs="Menlo Regular"/>
          <w:color w:val="000000" w:themeColor="text1"/>
        </w:rPr>
        <w:t xml:space="preserve"> the class.</w:t>
      </w:r>
      <w:r w:rsidR="00403B43" w:rsidRPr="00524BD9">
        <w:rPr>
          <w:rFonts w:cs="Menlo Regular"/>
          <w:color w:val="000000" w:themeColor="text1"/>
        </w:rPr>
        <w:t xml:space="preserve"> When a method is static, it can be invoked using the class name. In </w:t>
      </w:r>
      <w:r w:rsidR="00403B43" w:rsidRPr="00524BD9">
        <w:rPr>
          <w:rFonts w:ascii="Courier New" w:hAnsi="Courier New" w:cs="Courier New"/>
          <w:color w:val="000000" w:themeColor="text1"/>
        </w:rPr>
        <w:t>Lab3bMain.java</w:t>
      </w:r>
      <w:r w:rsidR="00403B43" w:rsidRPr="00524BD9">
        <w:rPr>
          <w:rFonts w:cs="Menlo Regular"/>
          <w:color w:val="000000" w:themeColor="text1"/>
        </w:rPr>
        <w:t xml:space="preserve">, we call the method by statement </w:t>
      </w:r>
      <w:proofErr w:type="gramStart"/>
      <w:r w:rsidR="00403B43" w:rsidRPr="00D13DAB">
        <w:rPr>
          <w:rFonts w:ascii="Courier New" w:hAnsi="Courier New" w:cs="Courier New"/>
          <w:color w:val="000000" w:themeColor="text1"/>
        </w:rPr>
        <w:t>Lab3bString.sameString(</w:t>
      </w:r>
      <w:proofErr w:type="gramEnd"/>
      <w:r w:rsidR="00403B43" w:rsidRPr="00D13DAB">
        <w:rPr>
          <w:rFonts w:ascii="Courier New" w:hAnsi="Courier New" w:cs="Courier New"/>
          <w:color w:val="000000" w:themeColor="text1"/>
        </w:rPr>
        <w:t>…, …)</w:t>
      </w:r>
      <w:r w:rsidR="00EE58CA" w:rsidRPr="00524BD9">
        <w:rPr>
          <w:rFonts w:cs="Menlo Regular"/>
          <w:color w:val="000000" w:themeColor="text1"/>
        </w:rPr>
        <w:t>.</w:t>
      </w:r>
    </w:p>
    <w:p w14:paraId="74780336" w14:textId="77777777" w:rsidR="005B3F66" w:rsidRDefault="005B3F66" w:rsidP="00E60768">
      <w:pPr>
        <w:ind w:left="-567"/>
        <w:rPr>
          <w:rFonts w:cs="Menlo Regular"/>
          <w:color w:val="000000" w:themeColor="text1"/>
        </w:rPr>
      </w:pPr>
    </w:p>
    <w:p w14:paraId="514006C4" w14:textId="77777777" w:rsidR="00E01B2D" w:rsidRDefault="005B3F66" w:rsidP="00E60768">
      <w:pPr>
        <w:ind w:left="-567"/>
        <w:rPr>
          <w:rFonts w:cs="Menlo Regular"/>
          <w:color w:val="000000" w:themeColor="text1"/>
        </w:rPr>
      </w:pPr>
      <w:r w:rsidRPr="00524BD9">
        <w:rPr>
          <w:rFonts w:cs="Menlo Regular"/>
          <w:color w:val="000000" w:themeColor="text1"/>
        </w:rPr>
        <w:t xml:space="preserve">Method </w:t>
      </w:r>
      <w:proofErr w:type="spellStart"/>
      <w:r w:rsidRPr="00524BD9">
        <w:rPr>
          <w:rFonts w:ascii="Courier New" w:hAnsi="Courier New" w:cs="Courier New"/>
          <w:color w:val="000000" w:themeColor="text1"/>
        </w:rPr>
        <w:t>sameString</w:t>
      </w:r>
      <w:proofErr w:type="spellEnd"/>
      <w:r w:rsidRPr="00524BD9">
        <w:rPr>
          <w:rFonts w:cs="Menlo Regular"/>
          <w:color w:val="000000" w:themeColor="text1"/>
        </w:rPr>
        <w:t xml:space="preserve"> returns true if after removing the l</w:t>
      </w:r>
      <w:r w:rsidRPr="00524BD9">
        <w:rPr>
          <w:rFonts w:cs="Arial"/>
          <w:color w:val="282B26"/>
        </w:rPr>
        <w:t>eading and trailing whitespaces, the two strings in the parameter list are the same.</w:t>
      </w:r>
      <w:r>
        <w:rPr>
          <w:rFonts w:cs="Arial"/>
          <w:color w:val="282B26"/>
        </w:rPr>
        <w:t xml:space="preserve"> To remove the whitespaces, </w:t>
      </w:r>
      <w:r>
        <w:rPr>
          <w:rFonts w:cs="Menlo Regular"/>
          <w:color w:val="000000" w:themeColor="text1"/>
        </w:rPr>
        <w:t xml:space="preserve">method </w:t>
      </w:r>
      <w:proofErr w:type="gramStart"/>
      <w:r w:rsidRPr="00E01B2D">
        <w:rPr>
          <w:rFonts w:ascii="Courier New" w:hAnsi="Courier New" w:cs="Courier New"/>
          <w:color w:val="000000" w:themeColor="text1"/>
        </w:rPr>
        <w:t>trim(</w:t>
      </w:r>
      <w:proofErr w:type="gramEnd"/>
      <w:r w:rsidRPr="00E01B2D">
        <w:rPr>
          <w:rFonts w:ascii="Courier New" w:hAnsi="Courier New" w:cs="Courier New"/>
          <w:color w:val="000000" w:themeColor="text1"/>
        </w:rPr>
        <w:t>)</w:t>
      </w:r>
      <w:r>
        <w:rPr>
          <w:rFonts w:cs="Menlo Regular"/>
          <w:color w:val="000000" w:themeColor="text1"/>
        </w:rPr>
        <w:t xml:space="preserve"> of class String is used. The full definition of </w:t>
      </w:r>
      <w:proofErr w:type="gramStart"/>
      <w:r w:rsidRPr="00E01B2D">
        <w:rPr>
          <w:rFonts w:ascii="Courier New" w:hAnsi="Courier New" w:cs="Courier New"/>
          <w:color w:val="000000" w:themeColor="text1"/>
        </w:rPr>
        <w:t>trim(</w:t>
      </w:r>
      <w:proofErr w:type="gramEnd"/>
      <w:r w:rsidRPr="00E01B2D">
        <w:rPr>
          <w:rFonts w:ascii="Courier New" w:hAnsi="Courier New" w:cs="Courier New"/>
          <w:color w:val="000000" w:themeColor="text1"/>
        </w:rPr>
        <w:t>)</w:t>
      </w:r>
      <w:r>
        <w:rPr>
          <w:rFonts w:cs="Menlo Regular"/>
          <w:color w:val="000000" w:themeColor="text1"/>
        </w:rPr>
        <w:t xml:space="preserve"> can be found in the java documentation. </w:t>
      </w:r>
    </w:p>
    <w:p w14:paraId="45DBD632" w14:textId="77777777" w:rsidR="00E01B2D" w:rsidRDefault="00E01B2D" w:rsidP="00E60768">
      <w:pPr>
        <w:ind w:left="-567"/>
        <w:rPr>
          <w:rFonts w:cs="Menlo Regular"/>
          <w:color w:val="000000" w:themeColor="text1"/>
        </w:rPr>
      </w:pPr>
    </w:p>
    <w:p w14:paraId="3B201B90" w14:textId="3E05B9A8" w:rsidR="005B3F66" w:rsidRPr="00524BD9" w:rsidRDefault="00C42A0C" w:rsidP="00E60768">
      <w:pPr>
        <w:ind w:left="-567"/>
        <w:rPr>
          <w:rFonts w:cs="Menlo Regular"/>
          <w:color w:val="000000" w:themeColor="text1"/>
        </w:rPr>
      </w:pPr>
      <w:r>
        <w:rPr>
          <w:rFonts w:cs="Menlo Regular"/>
          <w:color w:val="000000" w:themeColor="text1"/>
        </w:rPr>
        <w:t xml:space="preserve">In your search engine, </w:t>
      </w:r>
      <w:r w:rsidR="00D13DAB">
        <w:rPr>
          <w:rFonts w:cs="Menlo Regular"/>
          <w:color w:val="000000" w:themeColor="text1"/>
        </w:rPr>
        <w:t>input</w:t>
      </w:r>
      <w:r>
        <w:rPr>
          <w:rFonts w:cs="Menlo Regular"/>
          <w:color w:val="000000" w:themeColor="text1"/>
        </w:rPr>
        <w:t xml:space="preserve"> “String java” and locate the Oracle documentation for String. </w:t>
      </w:r>
      <w:r w:rsidR="005B3F66">
        <w:rPr>
          <w:rFonts w:cs="Menlo Regular"/>
          <w:color w:val="000000" w:themeColor="text1"/>
        </w:rPr>
        <w:t xml:space="preserve">  </w:t>
      </w:r>
      <w:r w:rsidR="00E01B2D">
        <w:rPr>
          <w:rFonts w:cs="Menlo Regular"/>
          <w:color w:val="000000" w:themeColor="text1"/>
        </w:rPr>
        <w:t xml:space="preserve">There is a section called “Method Summary” that tells all the methods available for you in class </w:t>
      </w:r>
      <w:r w:rsidR="00E01B2D" w:rsidRPr="00D13DAB">
        <w:rPr>
          <w:rFonts w:ascii="Courier New" w:hAnsi="Courier New" w:cs="Courier New"/>
          <w:color w:val="000000" w:themeColor="text1"/>
        </w:rPr>
        <w:t>String</w:t>
      </w:r>
      <w:r w:rsidR="00E01B2D">
        <w:rPr>
          <w:rFonts w:cs="Menlo Regular"/>
          <w:color w:val="000000" w:themeColor="text1"/>
        </w:rPr>
        <w:t xml:space="preserve">. Find out </w:t>
      </w:r>
      <w:proofErr w:type="gramStart"/>
      <w:r w:rsidR="00E01B2D" w:rsidRPr="00E01B2D">
        <w:rPr>
          <w:rFonts w:ascii="Courier New" w:hAnsi="Courier New" w:cs="Courier New"/>
          <w:color w:val="000000" w:themeColor="text1"/>
        </w:rPr>
        <w:t>trim(</w:t>
      </w:r>
      <w:proofErr w:type="gramEnd"/>
      <w:r w:rsidR="00E01B2D" w:rsidRPr="00E01B2D">
        <w:rPr>
          <w:rFonts w:ascii="Courier New" w:hAnsi="Courier New" w:cs="Courier New"/>
          <w:color w:val="000000" w:themeColor="text1"/>
        </w:rPr>
        <w:t>)</w:t>
      </w:r>
      <w:r w:rsidR="00E01B2D">
        <w:rPr>
          <w:rFonts w:cs="Menlo Regular"/>
          <w:color w:val="000000" w:themeColor="text1"/>
        </w:rPr>
        <w:t xml:space="preserve"> and understand what it does. Read also others for the following.</w:t>
      </w:r>
    </w:p>
    <w:p w14:paraId="3AF61A43" w14:textId="1E688560" w:rsidR="00760C6B" w:rsidRPr="00524BD9" w:rsidRDefault="00760C6B" w:rsidP="00D13DAB">
      <w:pPr>
        <w:rPr>
          <w:rFonts w:cs="Arial"/>
          <w:color w:val="282B26"/>
        </w:rPr>
      </w:pPr>
    </w:p>
    <w:p w14:paraId="56B2577F" w14:textId="77777777" w:rsidR="008A288A" w:rsidRPr="00524BD9" w:rsidRDefault="008A288A" w:rsidP="00E60768">
      <w:pPr>
        <w:ind w:left="-567"/>
        <w:rPr>
          <w:rFonts w:cs="Arial"/>
          <w:color w:val="282B26"/>
        </w:rPr>
      </w:pPr>
    </w:p>
    <w:p w14:paraId="12D382F9" w14:textId="310017EC" w:rsidR="008A288A" w:rsidRPr="00524BD9" w:rsidRDefault="008A288A" w:rsidP="00E60768">
      <w:pPr>
        <w:ind w:left="-567"/>
        <w:rPr>
          <w:rFonts w:cs="Arial"/>
          <w:color w:val="282B26"/>
        </w:rPr>
      </w:pPr>
      <w:r w:rsidRPr="00524BD9">
        <w:rPr>
          <w:rFonts w:cs="Arial"/>
          <w:color w:val="282B26"/>
        </w:rPr>
        <w:t xml:space="preserve">Develop the following class methods in </w:t>
      </w:r>
      <w:r w:rsidRPr="00524BD9">
        <w:rPr>
          <w:rFonts w:ascii="Courier New" w:hAnsi="Courier New" w:cs="Courier New"/>
          <w:color w:val="282B26"/>
        </w:rPr>
        <w:t>Lab3bString</w:t>
      </w:r>
      <w:r w:rsidRPr="00524BD9">
        <w:rPr>
          <w:rFonts w:cs="Arial"/>
          <w:color w:val="282B26"/>
        </w:rPr>
        <w:t>.</w:t>
      </w:r>
      <w:r w:rsidR="00A70DEF" w:rsidRPr="00524BD9">
        <w:rPr>
          <w:rFonts w:cs="Arial"/>
          <w:color w:val="282B26"/>
        </w:rPr>
        <w:t xml:space="preserve"> </w:t>
      </w:r>
      <w:r w:rsidR="00A70DEF" w:rsidRPr="00524BD9">
        <w:rPr>
          <w:rFonts w:ascii="Courier New" w:hAnsi="Courier New" w:cs="Courier New"/>
          <w:color w:val="282B26"/>
        </w:rPr>
        <w:t>Lab3bMain.java</w:t>
      </w:r>
      <w:r w:rsidR="00A70DEF" w:rsidRPr="00524BD9">
        <w:rPr>
          <w:rFonts w:cs="Arial"/>
          <w:color w:val="282B26"/>
        </w:rPr>
        <w:t xml:space="preserve"> contains test cases for each method.</w:t>
      </w:r>
    </w:p>
    <w:p w14:paraId="57544A25" w14:textId="77777777" w:rsidR="008A288A" w:rsidRPr="00524BD9" w:rsidRDefault="008A288A" w:rsidP="00E60768">
      <w:pPr>
        <w:ind w:left="-567"/>
        <w:rPr>
          <w:rFonts w:cs="Arial"/>
          <w:color w:val="282B26"/>
        </w:rPr>
      </w:pPr>
    </w:p>
    <w:p w14:paraId="34C93A52" w14:textId="74636903" w:rsidR="008A288A" w:rsidRPr="009A6ADB" w:rsidRDefault="008A288A" w:rsidP="00E70017">
      <w:pPr>
        <w:pStyle w:val="a3"/>
        <w:numPr>
          <w:ilvl w:val="0"/>
          <w:numId w:val="10"/>
        </w:numPr>
        <w:ind w:left="-142"/>
        <w:rPr>
          <w:rFonts w:ascii="Courier New" w:hAnsi="Courier New" w:cs="Courier New"/>
          <w:color w:val="000000"/>
        </w:rPr>
      </w:pPr>
      <w:r w:rsidRPr="009A6ADB">
        <w:rPr>
          <w:rFonts w:ascii="Courier New" w:hAnsi="Courier New" w:cs="Courier New"/>
          <w:color w:val="000000"/>
        </w:rPr>
        <w:t xml:space="preserve">public static </w:t>
      </w:r>
      <w:proofErr w:type="spellStart"/>
      <w:r w:rsidRPr="009A6ADB">
        <w:rPr>
          <w:rFonts w:ascii="Courier New" w:hAnsi="Courier New" w:cs="Courier New"/>
          <w:color w:val="000000"/>
        </w:rPr>
        <w:t>boolean</w:t>
      </w:r>
      <w:proofErr w:type="spellEnd"/>
      <w:r w:rsidRPr="009A6ADB">
        <w:rPr>
          <w:rFonts w:ascii="Courier New" w:hAnsi="Courier New" w:cs="Courier New"/>
          <w:color w:val="000000"/>
        </w:rPr>
        <w:t xml:space="preserve"> </w:t>
      </w:r>
      <w:proofErr w:type="spellStart"/>
      <w:r w:rsidRPr="009A6ADB">
        <w:rPr>
          <w:rFonts w:ascii="Courier New" w:hAnsi="Courier New" w:cs="Courier New"/>
          <w:color w:val="000000"/>
        </w:rPr>
        <w:t>sameStringIgnoreSpace</w:t>
      </w:r>
      <w:proofErr w:type="spellEnd"/>
      <w:r w:rsidRPr="009A6ADB">
        <w:rPr>
          <w:rFonts w:ascii="Courier New" w:hAnsi="Courier New" w:cs="Courier New"/>
          <w:color w:val="000000"/>
        </w:rPr>
        <w:t>(String s1, String s2)</w:t>
      </w:r>
    </w:p>
    <w:p w14:paraId="204768C9" w14:textId="01CD6331" w:rsidR="00E70017" w:rsidRPr="00524BD9" w:rsidRDefault="00E70017" w:rsidP="00A42E5B">
      <w:pPr>
        <w:ind w:left="-142"/>
        <w:rPr>
          <w:rFonts w:cs="Menlo Regular"/>
          <w:color w:val="000000" w:themeColor="text1"/>
        </w:rPr>
      </w:pPr>
      <w:r w:rsidRPr="00524BD9">
        <w:rPr>
          <w:rFonts w:cs="Menlo Regular"/>
          <w:color w:val="000000"/>
        </w:rPr>
        <w:t xml:space="preserve">This method returns true if </w:t>
      </w:r>
      <w:r w:rsidRPr="00524BD9">
        <w:rPr>
          <w:rFonts w:ascii="Courier New" w:hAnsi="Courier New" w:cs="Courier New"/>
          <w:color w:val="000000"/>
        </w:rPr>
        <w:t>s1</w:t>
      </w:r>
      <w:r w:rsidRPr="00524BD9">
        <w:rPr>
          <w:rFonts w:cs="Menlo Regular"/>
          <w:color w:val="000000"/>
        </w:rPr>
        <w:t xml:space="preserve"> and </w:t>
      </w:r>
      <w:r w:rsidRPr="00524BD9">
        <w:rPr>
          <w:rFonts w:ascii="Courier New" w:hAnsi="Courier New" w:cs="Courier New"/>
          <w:color w:val="000000"/>
        </w:rPr>
        <w:t>s2</w:t>
      </w:r>
      <w:r w:rsidRPr="00524BD9">
        <w:rPr>
          <w:rFonts w:cs="Menlo Regular"/>
          <w:color w:val="000000"/>
        </w:rPr>
        <w:t xml:space="preserve"> are the same after removing the white spaces inside the strings.  This method also ignores cases. That is, </w:t>
      </w:r>
      <w:r w:rsidRPr="00524BD9">
        <w:rPr>
          <w:rFonts w:cs="Menlo Regular"/>
          <w:color w:val="000000" w:themeColor="text1"/>
        </w:rPr>
        <w:t xml:space="preserve">"This     IS a TEST” is the same </w:t>
      </w:r>
      <w:proofErr w:type="gramStart"/>
      <w:r w:rsidRPr="00524BD9">
        <w:rPr>
          <w:rFonts w:cs="Menlo Regular"/>
          <w:color w:val="000000" w:themeColor="text1"/>
        </w:rPr>
        <w:t>as "</w:t>
      </w:r>
      <w:proofErr w:type="gramEnd"/>
      <w:r w:rsidRPr="00524BD9">
        <w:rPr>
          <w:rFonts w:cs="Menlo Regular"/>
          <w:color w:val="000000" w:themeColor="text1"/>
        </w:rPr>
        <w:t xml:space="preserve">   This is </w:t>
      </w:r>
      <w:proofErr w:type="spellStart"/>
      <w:r w:rsidRPr="00524BD9">
        <w:rPr>
          <w:rFonts w:cs="Menlo Regular"/>
          <w:color w:val="000000" w:themeColor="text1"/>
        </w:rPr>
        <w:t>aTEST</w:t>
      </w:r>
      <w:proofErr w:type="spellEnd"/>
      <w:r w:rsidRPr="00524BD9">
        <w:rPr>
          <w:rFonts w:cs="Menlo Regular"/>
          <w:color w:val="000000" w:themeColor="text1"/>
        </w:rPr>
        <w:t>!    "</w:t>
      </w:r>
    </w:p>
    <w:p w14:paraId="24C09DC4" w14:textId="77777777" w:rsidR="008A288A" w:rsidRPr="00524BD9" w:rsidRDefault="008A288A" w:rsidP="00E70017">
      <w:pPr>
        <w:ind w:left="-142"/>
        <w:rPr>
          <w:rFonts w:ascii="Menlo Regular" w:hAnsi="Menlo Regular" w:cs="Menlo Regular"/>
          <w:color w:val="000000"/>
        </w:rPr>
      </w:pPr>
    </w:p>
    <w:p w14:paraId="0C711D7B" w14:textId="7F7EABDD" w:rsidR="008A288A" w:rsidRPr="009A6ADB" w:rsidRDefault="008A288A" w:rsidP="00E70017">
      <w:pPr>
        <w:pStyle w:val="a3"/>
        <w:numPr>
          <w:ilvl w:val="0"/>
          <w:numId w:val="10"/>
        </w:numPr>
        <w:ind w:left="-142"/>
        <w:rPr>
          <w:rFonts w:ascii="Courier New" w:hAnsi="Courier New" w:cs="Courier New"/>
          <w:color w:val="000000"/>
        </w:rPr>
      </w:pPr>
      <w:r w:rsidRPr="009A6ADB">
        <w:rPr>
          <w:rFonts w:ascii="Courier New" w:hAnsi="Courier New" w:cs="Courier New"/>
          <w:color w:val="000000"/>
        </w:rPr>
        <w:t xml:space="preserve">public static </w:t>
      </w:r>
      <w:proofErr w:type="spellStart"/>
      <w:r w:rsidRPr="009A6ADB">
        <w:rPr>
          <w:rFonts w:ascii="Courier New" w:hAnsi="Courier New" w:cs="Courier New"/>
          <w:color w:val="000000"/>
        </w:rPr>
        <w:t>int</w:t>
      </w:r>
      <w:proofErr w:type="spellEnd"/>
      <w:r w:rsidRPr="009A6ADB">
        <w:rPr>
          <w:rFonts w:ascii="Courier New" w:hAnsi="Courier New" w:cs="Courier New"/>
          <w:color w:val="000000"/>
        </w:rPr>
        <w:t xml:space="preserve"> </w:t>
      </w:r>
      <w:proofErr w:type="spellStart"/>
      <w:r w:rsidRPr="009A6ADB">
        <w:rPr>
          <w:rFonts w:ascii="Courier New" w:hAnsi="Courier New" w:cs="Courier New"/>
          <w:color w:val="000000"/>
        </w:rPr>
        <w:t>countPattern</w:t>
      </w:r>
      <w:proofErr w:type="spellEnd"/>
      <w:r w:rsidRPr="009A6ADB">
        <w:rPr>
          <w:rFonts w:ascii="Courier New" w:hAnsi="Courier New" w:cs="Courier New"/>
          <w:color w:val="000000"/>
        </w:rPr>
        <w:t>(String s, String pattern)</w:t>
      </w:r>
    </w:p>
    <w:p w14:paraId="39943ADE" w14:textId="15DD3325" w:rsidR="008A288A" w:rsidRPr="00524BD9" w:rsidRDefault="007042DF" w:rsidP="00E70017">
      <w:pPr>
        <w:ind w:left="-142"/>
        <w:rPr>
          <w:rFonts w:cs="Menlo Regular"/>
          <w:color w:val="000000"/>
        </w:rPr>
      </w:pPr>
      <w:r w:rsidRPr="00524BD9">
        <w:rPr>
          <w:rFonts w:cs="Menlo Regular"/>
          <w:color w:val="000000"/>
        </w:rPr>
        <w:lastRenderedPageBreak/>
        <w:t xml:space="preserve">This method tells how many times the specified </w:t>
      </w:r>
      <w:r w:rsidRPr="00524BD9">
        <w:rPr>
          <w:rFonts w:ascii="Courier New" w:hAnsi="Courier New" w:cs="Courier New"/>
          <w:color w:val="000000"/>
        </w:rPr>
        <w:t>pattern</w:t>
      </w:r>
      <w:r w:rsidRPr="00524BD9">
        <w:rPr>
          <w:rFonts w:cs="Menlo Regular"/>
          <w:color w:val="000000"/>
        </w:rPr>
        <w:t xml:space="preserve"> appears in </w:t>
      </w:r>
      <w:r w:rsidRPr="00524BD9">
        <w:rPr>
          <w:rFonts w:ascii="Courier New" w:hAnsi="Courier New" w:cs="Courier New"/>
          <w:color w:val="000000"/>
        </w:rPr>
        <w:t>s</w:t>
      </w:r>
      <w:r w:rsidRPr="00524BD9">
        <w:rPr>
          <w:rFonts w:cs="Menlo Regular"/>
          <w:color w:val="000000"/>
        </w:rPr>
        <w:t>.</w:t>
      </w:r>
      <w:r w:rsidR="00AA4AA6" w:rsidRPr="00524BD9">
        <w:rPr>
          <w:rFonts w:cs="Menlo Regular"/>
          <w:color w:val="000000"/>
        </w:rPr>
        <w:t xml:space="preserve"> Case difference should be ignored. That is, pattern “</w:t>
      </w:r>
      <w:proofErr w:type="spellStart"/>
      <w:r w:rsidR="00AA4AA6" w:rsidRPr="00524BD9">
        <w:rPr>
          <w:rFonts w:cs="Menlo Regular"/>
          <w:color w:val="000000"/>
        </w:rPr>
        <w:t>AbC</w:t>
      </w:r>
      <w:proofErr w:type="spellEnd"/>
      <w:r w:rsidR="00AA4AA6" w:rsidRPr="00524BD9">
        <w:rPr>
          <w:rFonts w:cs="Menlo Regular"/>
          <w:color w:val="000000"/>
        </w:rPr>
        <w:t>” is the same as “</w:t>
      </w:r>
      <w:proofErr w:type="spellStart"/>
      <w:r w:rsidR="00AA4AA6" w:rsidRPr="00524BD9">
        <w:rPr>
          <w:rFonts w:cs="Menlo Regular"/>
          <w:color w:val="000000"/>
        </w:rPr>
        <w:t>abc</w:t>
      </w:r>
      <w:proofErr w:type="spellEnd"/>
      <w:r w:rsidR="00AA4AA6" w:rsidRPr="00524BD9">
        <w:rPr>
          <w:rFonts w:cs="Menlo Regular"/>
          <w:color w:val="000000"/>
        </w:rPr>
        <w:t>”</w:t>
      </w:r>
      <w:r w:rsidR="00284502" w:rsidRPr="00524BD9">
        <w:rPr>
          <w:rFonts w:cs="Menlo Regular"/>
          <w:color w:val="000000"/>
        </w:rPr>
        <w:t>.</w:t>
      </w:r>
    </w:p>
    <w:p w14:paraId="2ED5CB0A" w14:textId="77777777" w:rsidR="007042DF" w:rsidRPr="00524BD9" w:rsidRDefault="007042DF" w:rsidP="00E70017">
      <w:pPr>
        <w:ind w:left="-142"/>
        <w:rPr>
          <w:rFonts w:ascii="Menlo Regular" w:hAnsi="Menlo Regular" w:cs="Menlo Regular"/>
          <w:color w:val="000000"/>
        </w:rPr>
      </w:pPr>
    </w:p>
    <w:p w14:paraId="06A31A9D" w14:textId="5CB41FF1" w:rsidR="008A288A" w:rsidRPr="009A6ADB" w:rsidRDefault="008A288A" w:rsidP="00E70017">
      <w:pPr>
        <w:pStyle w:val="a3"/>
        <w:numPr>
          <w:ilvl w:val="0"/>
          <w:numId w:val="10"/>
        </w:numPr>
        <w:ind w:left="-142"/>
        <w:rPr>
          <w:rFonts w:ascii="Courier New" w:hAnsi="Courier New" w:cs="Courier New"/>
          <w:color w:val="000000"/>
        </w:rPr>
      </w:pPr>
      <w:r w:rsidRPr="009A6ADB">
        <w:rPr>
          <w:rFonts w:ascii="Courier New" w:hAnsi="Courier New" w:cs="Courier New"/>
          <w:color w:val="000000"/>
        </w:rPr>
        <w:t>public static String remove(String s, String pattern)</w:t>
      </w:r>
    </w:p>
    <w:p w14:paraId="3C7B5A99" w14:textId="7BF76DE3" w:rsidR="005A2759" w:rsidRPr="00524BD9" w:rsidRDefault="005A2759" w:rsidP="005A2759">
      <w:pPr>
        <w:ind w:left="-142"/>
        <w:rPr>
          <w:rFonts w:cs="Menlo Regular"/>
          <w:color w:val="000000"/>
        </w:rPr>
      </w:pPr>
      <w:r w:rsidRPr="00524BD9">
        <w:rPr>
          <w:rFonts w:cs="Menlo Regular"/>
          <w:color w:val="000000"/>
        </w:rPr>
        <w:t xml:space="preserve">This method </w:t>
      </w:r>
      <w:r w:rsidR="00512BAD" w:rsidRPr="00524BD9">
        <w:rPr>
          <w:rFonts w:cs="Menlo Regular"/>
          <w:color w:val="000000"/>
        </w:rPr>
        <w:t xml:space="preserve">returns a String with all sub-strings matching </w:t>
      </w:r>
      <w:r w:rsidR="00512BAD" w:rsidRPr="00524BD9">
        <w:rPr>
          <w:rFonts w:ascii="Courier New" w:hAnsi="Courier New" w:cs="Courier New"/>
          <w:color w:val="000000"/>
        </w:rPr>
        <w:t>pattern</w:t>
      </w:r>
      <w:r w:rsidR="00512BAD" w:rsidRPr="00524BD9">
        <w:rPr>
          <w:rFonts w:cs="Menlo Regular"/>
          <w:color w:val="000000"/>
        </w:rPr>
        <w:t xml:space="preserve"> removed from </w:t>
      </w:r>
      <w:r w:rsidR="00512BAD" w:rsidRPr="00524BD9">
        <w:rPr>
          <w:rFonts w:ascii="Courier New" w:hAnsi="Courier New" w:cs="Courier New"/>
          <w:color w:val="000000"/>
        </w:rPr>
        <w:t>s</w:t>
      </w:r>
      <w:r w:rsidR="00512BAD" w:rsidRPr="00524BD9">
        <w:rPr>
          <w:rFonts w:cs="Menlo Regular"/>
          <w:color w:val="000000"/>
        </w:rPr>
        <w:t xml:space="preserve">. </w:t>
      </w:r>
      <w:r w:rsidR="00512BAD" w:rsidRPr="00524BD9">
        <w:rPr>
          <w:rFonts w:ascii="Courier New" w:hAnsi="Courier New" w:cs="Courier New"/>
          <w:color w:val="000000"/>
        </w:rPr>
        <w:t>pattern</w:t>
      </w:r>
      <w:r w:rsidR="00512BAD" w:rsidRPr="00524BD9">
        <w:rPr>
          <w:rFonts w:cs="Menlo Regular"/>
          <w:color w:val="000000"/>
        </w:rPr>
        <w:t xml:space="preserve"> is </w:t>
      </w:r>
      <w:r w:rsidR="00512BAD" w:rsidRPr="00524BD9">
        <w:rPr>
          <w:rFonts w:cs="Menlo Regular"/>
          <w:b/>
          <w:color w:val="000000"/>
        </w:rPr>
        <w:t>case sensitive</w:t>
      </w:r>
      <w:r w:rsidR="00512BAD" w:rsidRPr="00524BD9">
        <w:rPr>
          <w:rFonts w:cs="Menlo Regular"/>
          <w:color w:val="000000"/>
        </w:rPr>
        <w:t xml:space="preserve"> that “</w:t>
      </w:r>
      <w:proofErr w:type="spellStart"/>
      <w:r w:rsidR="00512BAD" w:rsidRPr="00524BD9">
        <w:rPr>
          <w:rFonts w:cs="Menlo Regular"/>
          <w:color w:val="000000"/>
        </w:rPr>
        <w:t>AbC</w:t>
      </w:r>
      <w:proofErr w:type="spellEnd"/>
      <w:r w:rsidR="00512BAD" w:rsidRPr="00524BD9">
        <w:rPr>
          <w:rFonts w:cs="Menlo Regular"/>
          <w:color w:val="000000"/>
        </w:rPr>
        <w:t>” is different from “</w:t>
      </w:r>
      <w:proofErr w:type="spellStart"/>
      <w:r w:rsidR="00512BAD" w:rsidRPr="00524BD9">
        <w:rPr>
          <w:rFonts w:cs="Menlo Regular"/>
          <w:color w:val="000000"/>
        </w:rPr>
        <w:t>abc</w:t>
      </w:r>
      <w:proofErr w:type="spellEnd"/>
      <w:r w:rsidR="00512BAD" w:rsidRPr="00524BD9">
        <w:rPr>
          <w:rFonts w:cs="Menlo Regular"/>
          <w:color w:val="000000"/>
        </w:rPr>
        <w:t>”.</w:t>
      </w:r>
    </w:p>
    <w:p w14:paraId="3D45DEA6" w14:textId="77777777" w:rsidR="005A2759" w:rsidRPr="00524BD9" w:rsidRDefault="005A2759" w:rsidP="005A2759">
      <w:pPr>
        <w:pStyle w:val="a3"/>
        <w:ind w:left="-142"/>
        <w:rPr>
          <w:rFonts w:ascii="Menlo Regular" w:hAnsi="Menlo Regular" w:cs="Menlo Regular"/>
          <w:color w:val="000000"/>
        </w:rPr>
      </w:pPr>
    </w:p>
    <w:p w14:paraId="053A5AD6" w14:textId="77777777" w:rsidR="008A288A" w:rsidRPr="00524BD9" w:rsidRDefault="008A288A" w:rsidP="00E70017">
      <w:pPr>
        <w:ind w:left="-142"/>
        <w:rPr>
          <w:rFonts w:ascii="Menlo Regular" w:hAnsi="Menlo Regular" w:cs="Menlo Regular"/>
          <w:color w:val="000000"/>
        </w:rPr>
      </w:pPr>
    </w:p>
    <w:p w14:paraId="2FD90CB5" w14:textId="070790BD" w:rsidR="008A288A" w:rsidRPr="009A6ADB" w:rsidRDefault="008A288A" w:rsidP="005F120B">
      <w:pPr>
        <w:pStyle w:val="a3"/>
        <w:numPr>
          <w:ilvl w:val="0"/>
          <w:numId w:val="10"/>
        </w:numPr>
        <w:ind w:left="-142"/>
        <w:rPr>
          <w:rFonts w:ascii="Courier New" w:hAnsi="Courier New" w:cs="Courier New"/>
          <w:color w:val="282B26"/>
        </w:rPr>
      </w:pPr>
      <w:r w:rsidRPr="009A6ADB">
        <w:rPr>
          <w:rFonts w:ascii="Courier New" w:hAnsi="Courier New" w:cs="Courier New"/>
          <w:color w:val="000000"/>
        </w:rPr>
        <w:t>public static String truncate(String s, String pattern)</w:t>
      </w:r>
    </w:p>
    <w:p w14:paraId="6B81292D" w14:textId="15066BCA" w:rsidR="005F120B" w:rsidRPr="00524BD9" w:rsidRDefault="005F120B" w:rsidP="005F120B">
      <w:pPr>
        <w:ind w:left="-142"/>
        <w:rPr>
          <w:rFonts w:cs="Menlo Regular"/>
          <w:color w:val="000000"/>
        </w:rPr>
      </w:pPr>
      <w:r w:rsidRPr="00524BD9">
        <w:rPr>
          <w:rFonts w:cs="Menlo Regular"/>
          <w:color w:val="000000"/>
        </w:rPr>
        <w:t xml:space="preserve">This method returns a String with </w:t>
      </w:r>
      <w:r w:rsidRPr="00524BD9">
        <w:rPr>
          <w:rFonts w:ascii="Courier New" w:hAnsi="Courier New" w:cs="Courier New"/>
          <w:color w:val="000000"/>
        </w:rPr>
        <w:t>s</w:t>
      </w:r>
      <w:r w:rsidRPr="00524BD9">
        <w:rPr>
          <w:rFonts w:cs="Menlo Regular"/>
          <w:color w:val="000000"/>
        </w:rPr>
        <w:t xml:space="preserve"> truncated from the last </w:t>
      </w:r>
      <w:proofErr w:type="spellStart"/>
      <w:r w:rsidRPr="00524BD9">
        <w:rPr>
          <w:rFonts w:cs="Menlo Regular"/>
          <w:color w:val="000000"/>
        </w:rPr>
        <w:t>occurance</w:t>
      </w:r>
      <w:proofErr w:type="spellEnd"/>
      <w:r w:rsidRPr="00524BD9">
        <w:rPr>
          <w:rFonts w:cs="Menlo Regular"/>
          <w:color w:val="000000"/>
        </w:rPr>
        <w:t xml:space="preserve"> of </w:t>
      </w:r>
      <w:r w:rsidRPr="00524BD9">
        <w:rPr>
          <w:rFonts w:ascii="Courier New" w:hAnsi="Courier New" w:cs="Courier New"/>
          <w:color w:val="000000"/>
        </w:rPr>
        <w:t>pattern</w:t>
      </w:r>
      <w:r w:rsidRPr="00524BD9">
        <w:rPr>
          <w:rFonts w:cs="Menlo Regular"/>
          <w:color w:val="000000"/>
        </w:rPr>
        <w:t xml:space="preserve">. </w:t>
      </w:r>
      <w:proofErr w:type="gramStart"/>
      <w:r w:rsidRPr="00524BD9">
        <w:rPr>
          <w:rFonts w:ascii="Courier New" w:hAnsi="Courier New" w:cs="Courier New"/>
          <w:color w:val="000000"/>
        </w:rPr>
        <w:t>pattern</w:t>
      </w:r>
      <w:proofErr w:type="gramEnd"/>
      <w:r w:rsidRPr="00524BD9">
        <w:rPr>
          <w:rFonts w:cs="Menlo Regular"/>
          <w:color w:val="000000"/>
        </w:rPr>
        <w:t xml:space="preserve"> is </w:t>
      </w:r>
      <w:r w:rsidRPr="00524BD9">
        <w:rPr>
          <w:rFonts w:cs="Menlo Regular"/>
          <w:b/>
          <w:color w:val="000000"/>
        </w:rPr>
        <w:t>case sensitive</w:t>
      </w:r>
      <w:r w:rsidRPr="00524BD9">
        <w:rPr>
          <w:rFonts w:cs="Menlo Regular"/>
          <w:color w:val="000000"/>
        </w:rPr>
        <w:t xml:space="preserve"> that “</w:t>
      </w:r>
      <w:proofErr w:type="spellStart"/>
      <w:r w:rsidRPr="00524BD9">
        <w:rPr>
          <w:rFonts w:cs="Menlo Regular"/>
          <w:color w:val="000000"/>
        </w:rPr>
        <w:t>AbC</w:t>
      </w:r>
      <w:proofErr w:type="spellEnd"/>
      <w:r w:rsidRPr="00524BD9">
        <w:rPr>
          <w:rFonts w:cs="Menlo Regular"/>
          <w:color w:val="000000"/>
        </w:rPr>
        <w:t>” is different from “</w:t>
      </w:r>
      <w:proofErr w:type="spellStart"/>
      <w:r w:rsidRPr="00524BD9">
        <w:rPr>
          <w:rFonts w:cs="Menlo Regular"/>
          <w:color w:val="000000"/>
        </w:rPr>
        <w:t>abc</w:t>
      </w:r>
      <w:proofErr w:type="spellEnd"/>
      <w:r w:rsidRPr="00524BD9">
        <w:rPr>
          <w:rFonts w:cs="Menlo Regular"/>
          <w:color w:val="000000"/>
        </w:rPr>
        <w:t>”.</w:t>
      </w:r>
    </w:p>
    <w:p w14:paraId="05AFB772" w14:textId="77777777" w:rsidR="00403B43" w:rsidRDefault="00403B43" w:rsidP="00403B43">
      <w:pPr>
        <w:rPr>
          <w:rFonts w:cs="Menlo Regular"/>
          <w:color w:val="000000" w:themeColor="text1"/>
          <w:sz w:val="22"/>
          <w:szCs w:val="22"/>
        </w:rPr>
      </w:pPr>
    </w:p>
    <w:p w14:paraId="1CC4A332" w14:textId="77777777" w:rsidR="007E2A97" w:rsidRDefault="007E2A97" w:rsidP="00403B43">
      <w:pPr>
        <w:rPr>
          <w:rFonts w:cs="Menlo Regular"/>
          <w:color w:val="000000" w:themeColor="text1"/>
          <w:sz w:val="22"/>
          <w:szCs w:val="22"/>
        </w:rPr>
      </w:pPr>
    </w:p>
    <w:p w14:paraId="50231142" w14:textId="77777777" w:rsidR="007E2A97" w:rsidRPr="002502ED" w:rsidRDefault="007E2A97" w:rsidP="007E2A97">
      <w:pPr>
        <w:ind w:left="-567"/>
        <w:rPr>
          <w:color w:val="000000"/>
          <w:u w:val="single"/>
        </w:rPr>
      </w:pPr>
      <w:proofErr w:type="spellStart"/>
      <w:r w:rsidRPr="002502ED">
        <w:rPr>
          <w:color w:val="000000"/>
          <w:u w:val="single"/>
        </w:rPr>
        <w:t>Handin</w:t>
      </w:r>
      <w:proofErr w:type="spellEnd"/>
    </w:p>
    <w:p w14:paraId="3EB56651" w14:textId="71A84CFF" w:rsidR="007E2A97" w:rsidRPr="00A76FC9" w:rsidRDefault="007E2A97" w:rsidP="007E2A97">
      <w:pPr>
        <w:ind w:left="-567"/>
        <w:rPr>
          <w:rFonts w:cs="Menlo Regular"/>
          <w:color w:val="000000" w:themeColor="text1"/>
          <w:sz w:val="22"/>
          <w:szCs w:val="22"/>
        </w:rPr>
      </w:pPr>
      <w:r>
        <w:rPr>
          <w:rFonts w:cs="Menlo Regular"/>
          <w:color w:val="000000" w:themeColor="text1"/>
          <w:sz w:val="22"/>
          <w:szCs w:val="22"/>
        </w:rPr>
        <w:t xml:space="preserve">Submit your </w:t>
      </w:r>
      <w:r>
        <w:rPr>
          <w:rFonts w:ascii="Courier New" w:hAnsi="Courier New" w:cs="Courier New"/>
          <w:color w:val="000000" w:themeColor="text1"/>
          <w:sz w:val="22"/>
          <w:szCs w:val="22"/>
        </w:rPr>
        <w:t>Lab3bString</w:t>
      </w:r>
      <w:r w:rsidRPr="002502ED">
        <w:rPr>
          <w:rFonts w:ascii="Courier New" w:hAnsi="Courier New" w:cs="Courier New"/>
          <w:color w:val="000000" w:themeColor="text1"/>
          <w:sz w:val="22"/>
          <w:szCs w:val="22"/>
        </w:rPr>
        <w:t>.java</w:t>
      </w:r>
      <w:r w:rsidR="003E4486">
        <w:rPr>
          <w:rFonts w:cs="Menlo Regular"/>
          <w:color w:val="000000" w:themeColor="text1"/>
          <w:sz w:val="22"/>
          <w:szCs w:val="22"/>
        </w:rPr>
        <w:t xml:space="preserve"> (no other file</w:t>
      </w:r>
      <w:r>
        <w:rPr>
          <w:rFonts w:cs="Menlo Regular"/>
          <w:color w:val="000000" w:themeColor="text1"/>
          <w:sz w:val="22"/>
          <w:szCs w:val="22"/>
        </w:rPr>
        <w:t>) to Moodle before the deadline. We will use our own driver program to test your submission.</w:t>
      </w:r>
    </w:p>
    <w:sectPr w:rsidR="007E2A97" w:rsidRPr="00A76FC9" w:rsidSect="00530F4F">
      <w:pgSz w:w="11900" w:h="16840"/>
      <w:pgMar w:top="1440" w:right="141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nlo Regular">
    <w:altName w:val="Arial"/>
    <w:charset w:val="00"/>
    <w:family w:val="auto"/>
    <w:pitch w:val="variable"/>
    <w:sig w:usb0="00000000" w:usb1="D200F9FB" w:usb2="02000028" w:usb3="00000000" w:csb0="000001D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85FFE"/>
    <w:multiLevelType w:val="hybridMultilevel"/>
    <w:tmpl w:val="9CD297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3F820BC"/>
    <w:multiLevelType w:val="hybridMultilevel"/>
    <w:tmpl w:val="FD0A156C"/>
    <w:lvl w:ilvl="0" w:tplc="0409000F">
      <w:start w:val="1"/>
      <w:numFmt w:val="decimal"/>
      <w:lvlText w:val="%1."/>
      <w:lvlJc w:val="left"/>
      <w:pPr>
        <w:tabs>
          <w:tab w:val="num" w:pos="480"/>
        </w:tabs>
        <w:ind w:left="480" w:hanging="480"/>
      </w:pPr>
    </w:lvl>
    <w:lvl w:ilvl="1" w:tplc="04090001">
      <w:start w:val="1"/>
      <w:numFmt w:val="bullet"/>
      <w:lvlText w:val=""/>
      <w:lvlJc w:val="left"/>
      <w:pPr>
        <w:tabs>
          <w:tab w:val="num" w:pos="960"/>
        </w:tabs>
        <w:ind w:left="960" w:hanging="480"/>
      </w:pPr>
      <w:rPr>
        <w:rFonts w:ascii="Symbol" w:hAnsi="Symbol" w:hint="default"/>
      </w:rPr>
    </w:lvl>
    <w:lvl w:ilvl="2" w:tplc="0409001B">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nsid w:val="330A4FF9"/>
    <w:multiLevelType w:val="multilevel"/>
    <w:tmpl w:val="9CD29724"/>
    <w:styleLink w:val="Style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34207B98"/>
    <w:multiLevelType w:val="multilevel"/>
    <w:tmpl w:val="9CD29724"/>
    <w:numStyleLink w:val="Style1"/>
  </w:abstractNum>
  <w:abstractNum w:abstractNumId="4">
    <w:nsid w:val="39121786"/>
    <w:multiLevelType w:val="hybridMultilevel"/>
    <w:tmpl w:val="5C0CA18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nsid w:val="4D945BC4"/>
    <w:multiLevelType w:val="hybridMultilevel"/>
    <w:tmpl w:val="6D421F34"/>
    <w:lvl w:ilvl="0" w:tplc="0409000F">
      <w:start w:val="1"/>
      <w:numFmt w:val="decimal"/>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6">
    <w:nsid w:val="56F714E4"/>
    <w:multiLevelType w:val="hybridMultilevel"/>
    <w:tmpl w:val="441C48A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6E8A7D72"/>
    <w:multiLevelType w:val="hybridMultilevel"/>
    <w:tmpl w:val="A1723AA4"/>
    <w:lvl w:ilvl="0" w:tplc="0409000F">
      <w:start w:val="1"/>
      <w:numFmt w:val="decimal"/>
      <w:lvlText w:val="%1."/>
      <w:lvlJc w:val="lef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8">
    <w:nsid w:val="6FFD7A5B"/>
    <w:multiLevelType w:val="hybridMultilevel"/>
    <w:tmpl w:val="6552698C"/>
    <w:lvl w:ilvl="0" w:tplc="0409000F">
      <w:start w:val="1"/>
      <w:numFmt w:val="decimal"/>
      <w:lvlText w:val="%1."/>
      <w:lvlJc w:val="left"/>
      <w:pPr>
        <w:tabs>
          <w:tab w:val="num" w:pos="480"/>
        </w:tabs>
        <w:ind w:left="480" w:hanging="480"/>
      </w:pPr>
    </w:lvl>
    <w:lvl w:ilvl="1" w:tplc="89668612">
      <w:start w:val="1"/>
      <w:numFmt w:val="lowerLetter"/>
      <w:lvlText w:val="%2)"/>
      <w:lvlJc w:val="left"/>
      <w:pPr>
        <w:tabs>
          <w:tab w:val="num" w:pos="960"/>
        </w:tabs>
        <w:ind w:left="960" w:hanging="480"/>
      </w:pPr>
      <w:rPr>
        <w:rFonts w:hint="eastAsia"/>
      </w:rPr>
    </w:lvl>
    <w:lvl w:ilvl="2" w:tplc="0409001B">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nsid w:val="7CFE022D"/>
    <w:multiLevelType w:val="hybridMultilevel"/>
    <w:tmpl w:val="5BF2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0"/>
  </w:num>
  <w:num w:numId="4">
    <w:abstractNumId w:val="2"/>
  </w:num>
  <w:num w:numId="5">
    <w:abstractNumId w:val="3"/>
  </w:num>
  <w:num w:numId="6">
    <w:abstractNumId w:val="6"/>
  </w:num>
  <w:num w:numId="7">
    <w:abstractNumId w:val="9"/>
  </w:num>
  <w:num w:numId="8">
    <w:abstractNumId w:val="4"/>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wtjc0MjYxNDMyCtpKMUnFpcnJmfB1JgWAsAaiM4oCwAAAA="/>
  </w:docVars>
  <w:rsids>
    <w:rsidRoot w:val="002C336E"/>
    <w:rsid w:val="00024D11"/>
    <w:rsid w:val="00024E34"/>
    <w:rsid w:val="000472B7"/>
    <w:rsid w:val="00055B39"/>
    <w:rsid w:val="00066E86"/>
    <w:rsid w:val="00087303"/>
    <w:rsid w:val="000931C6"/>
    <w:rsid w:val="0009364D"/>
    <w:rsid w:val="000A6DC9"/>
    <w:rsid w:val="000D5FA1"/>
    <w:rsid w:val="000D74B1"/>
    <w:rsid w:val="000F7675"/>
    <w:rsid w:val="00100C99"/>
    <w:rsid w:val="0016470C"/>
    <w:rsid w:val="00172D71"/>
    <w:rsid w:val="001E5088"/>
    <w:rsid w:val="00207432"/>
    <w:rsid w:val="00234262"/>
    <w:rsid w:val="00253804"/>
    <w:rsid w:val="00270DE0"/>
    <w:rsid w:val="00284502"/>
    <w:rsid w:val="00291B31"/>
    <w:rsid w:val="002B51BD"/>
    <w:rsid w:val="002C0CAA"/>
    <w:rsid w:val="002C336E"/>
    <w:rsid w:val="002C43A3"/>
    <w:rsid w:val="002F17F5"/>
    <w:rsid w:val="003C3467"/>
    <w:rsid w:val="003D4E7C"/>
    <w:rsid w:val="003E4486"/>
    <w:rsid w:val="00403B43"/>
    <w:rsid w:val="004429BB"/>
    <w:rsid w:val="004543DB"/>
    <w:rsid w:val="00456C27"/>
    <w:rsid w:val="0046488E"/>
    <w:rsid w:val="004E1907"/>
    <w:rsid w:val="004E30AD"/>
    <w:rsid w:val="004E5EA1"/>
    <w:rsid w:val="00507C4E"/>
    <w:rsid w:val="00510019"/>
    <w:rsid w:val="00512BAD"/>
    <w:rsid w:val="00524BD9"/>
    <w:rsid w:val="00530F4F"/>
    <w:rsid w:val="00537ECC"/>
    <w:rsid w:val="00561287"/>
    <w:rsid w:val="0058619D"/>
    <w:rsid w:val="00586796"/>
    <w:rsid w:val="005A2759"/>
    <w:rsid w:val="005B102B"/>
    <w:rsid w:val="005B3F66"/>
    <w:rsid w:val="005E62C8"/>
    <w:rsid w:val="005F120B"/>
    <w:rsid w:val="00617D54"/>
    <w:rsid w:val="00690A98"/>
    <w:rsid w:val="006936D4"/>
    <w:rsid w:val="006A534F"/>
    <w:rsid w:val="006B7D11"/>
    <w:rsid w:val="007042DF"/>
    <w:rsid w:val="00720625"/>
    <w:rsid w:val="00721ED3"/>
    <w:rsid w:val="00723494"/>
    <w:rsid w:val="00760C6B"/>
    <w:rsid w:val="00783575"/>
    <w:rsid w:val="007E2A97"/>
    <w:rsid w:val="007E6DA3"/>
    <w:rsid w:val="007F34B7"/>
    <w:rsid w:val="007F735E"/>
    <w:rsid w:val="00804D5D"/>
    <w:rsid w:val="00807BBD"/>
    <w:rsid w:val="008114C4"/>
    <w:rsid w:val="00824BFF"/>
    <w:rsid w:val="008358C5"/>
    <w:rsid w:val="00860822"/>
    <w:rsid w:val="00881189"/>
    <w:rsid w:val="008A288A"/>
    <w:rsid w:val="00995E88"/>
    <w:rsid w:val="009A6ADB"/>
    <w:rsid w:val="00A17D0E"/>
    <w:rsid w:val="00A3566C"/>
    <w:rsid w:val="00A42E5B"/>
    <w:rsid w:val="00A60F9A"/>
    <w:rsid w:val="00A70DEF"/>
    <w:rsid w:val="00A76FC9"/>
    <w:rsid w:val="00AA4AA6"/>
    <w:rsid w:val="00AC15A7"/>
    <w:rsid w:val="00AE4388"/>
    <w:rsid w:val="00B018EB"/>
    <w:rsid w:val="00B20A81"/>
    <w:rsid w:val="00B438BD"/>
    <w:rsid w:val="00B45401"/>
    <w:rsid w:val="00B54B77"/>
    <w:rsid w:val="00B807D2"/>
    <w:rsid w:val="00B836F8"/>
    <w:rsid w:val="00B87DC0"/>
    <w:rsid w:val="00B9339D"/>
    <w:rsid w:val="00B934DD"/>
    <w:rsid w:val="00BB00FB"/>
    <w:rsid w:val="00BC7B16"/>
    <w:rsid w:val="00BD140E"/>
    <w:rsid w:val="00BE6B81"/>
    <w:rsid w:val="00C1360F"/>
    <w:rsid w:val="00C22332"/>
    <w:rsid w:val="00C42034"/>
    <w:rsid w:val="00C42A0C"/>
    <w:rsid w:val="00C56668"/>
    <w:rsid w:val="00CD7245"/>
    <w:rsid w:val="00CE6E11"/>
    <w:rsid w:val="00CF0629"/>
    <w:rsid w:val="00D13DAB"/>
    <w:rsid w:val="00DA0629"/>
    <w:rsid w:val="00DC5C87"/>
    <w:rsid w:val="00E01B2D"/>
    <w:rsid w:val="00E13846"/>
    <w:rsid w:val="00E40946"/>
    <w:rsid w:val="00E43FA1"/>
    <w:rsid w:val="00E60768"/>
    <w:rsid w:val="00E70017"/>
    <w:rsid w:val="00E75E54"/>
    <w:rsid w:val="00E908E9"/>
    <w:rsid w:val="00EB7010"/>
    <w:rsid w:val="00EC4855"/>
    <w:rsid w:val="00EC623E"/>
    <w:rsid w:val="00EE58CA"/>
    <w:rsid w:val="00EF3F59"/>
    <w:rsid w:val="00F3590C"/>
    <w:rsid w:val="00F70248"/>
    <w:rsid w:val="00F76CB1"/>
    <w:rsid w:val="00F9089C"/>
    <w:rsid w:val="00F942C4"/>
    <w:rsid w:val="00FB57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DF8347"/>
  <w15:docId w15:val="{601B7BA5-CE39-4F96-A327-E3122A18A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A0629"/>
    <w:pPr>
      <w:ind w:left="720"/>
      <w:contextualSpacing/>
    </w:pPr>
  </w:style>
  <w:style w:type="numbering" w:customStyle="1" w:styleId="Style1">
    <w:name w:val="Style1"/>
    <w:uiPriority w:val="99"/>
    <w:rsid w:val="00270DE0"/>
    <w:pPr>
      <w:numPr>
        <w:numId w:val="4"/>
      </w:numPr>
    </w:pPr>
  </w:style>
  <w:style w:type="character" w:styleId="a4">
    <w:name w:val="Hyperlink"/>
    <w:basedOn w:val="a0"/>
    <w:uiPriority w:val="99"/>
    <w:unhideWhenUsed/>
    <w:rsid w:val="009A6AD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oracle.com/javase/7/docs/api/java/lang/String.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0</TotalTime>
  <Pages>2</Pages>
  <Words>427</Words>
  <Characters>2434</Characters>
  <Application>Microsoft Office Word</Application>
  <DocSecurity>0</DocSecurity>
  <Lines>20</Lines>
  <Paragraphs>5</Paragraphs>
  <ScaleCrop>false</ScaleCrop>
  <Company>University of Hong Kong</Company>
  <LinksUpToDate>false</LinksUpToDate>
  <CharactersWithSpaces>2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han Lui</dc:creator>
  <cp:keywords/>
  <dc:description/>
  <cp:lastModifiedBy>zyh</cp:lastModifiedBy>
  <cp:revision>114</cp:revision>
  <cp:lastPrinted>2016-12-07T23:12:00Z</cp:lastPrinted>
  <dcterms:created xsi:type="dcterms:W3CDTF">2016-11-28T21:12:00Z</dcterms:created>
  <dcterms:modified xsi:type="dcterms:W3CDTF">2017-02-10T08:03:00Z</dcterms:modified>
</cp:coreProperties>
</file>